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9E2F4" w14:textId="2868BA78" w:rsidR="00E56C61" w:rsidRPr="008C7EE8" w:rsidRDefault="00E56C61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54C651B4" w14:textId="77777777" w:rsidR="006B169F" w:rsidRPr="008C7EE8" w:rsidRDefault="006B169F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1DA46CCE" w14:textId="4B05C1BC" w:rsidR="00E56C61" w:rsidRPr="008C7EE8" w:rsidRDefault="00E56C61" w:rsidP="006B169F">
      <w:pPr>
        <w:autoSpaceDE w:val="0"/>
        <w:autoSpaceDN w:val="0"/>
        <w:adjustRightInd w:val="0"/>
        <w:jc w:val="center"/>
        <w:rPr>
          <w:rFonts w:asciiTheme="minorHAnsi" w:eastAsiaTheme="minorHAnsi" w:hAnsiTheme="minorHAnsi" w:cstheme="minorHAnsi"/>
          <w:color w:val="000000"/>
          <w:sz w:val="32"/>
          <w:szCs w:val="32"/>
          <w:lang w:val="en-GB"/>
        </w:rPr>
      </w:pPr>
      <w:r w:rsidRPr="008C7EE8">
        <w:rPr>
          <w:rFonts w:asciiTheme="minorHAnsi" w:eastAsiaTheme="minorHAnsi" w:hAnsiTheme="minorHAnsi" w:cstheme="minorHAnsi"/>
          <w:color w:val="000000"/>
          <w:sz w:val="32"/>
          <w:szCs w:val="32"/>
          <w:lang w:val="en-GB"/>
        </w:rPr>
        <w:t>POWER OF ATTORNEY</w:t>
      </w:r>
    </w:p>
    <w:p w14:paraId="50F22087" w14:textId="77777777" w:rsidR="006B169F" w:rsidRPr="008C7EE8" w:rsidRDefault="006B169F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47EEDD39" w14:textId="1B7E8492" w:rsidR="00E56C61" w:rsidRPr="008C7EE8" w:rsidRDefault="00E56C61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I, the undersigned,</w:t>
      </w:r>
    </w:p>
    <w:p w14:paraId="31A9AB00" w14:textId="5FB0A62F" w:rsidR="00E56C61" w:rsidRPr="008C7EE8" w:rsidRDefault="00E56C61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business name:</w:t>
      </w:r>
    </w:p>
    <w:p w14:paraId="5511E9ED" w14:textId="46613D6E" w:rsidR="00E56C61" w:rsidRPr="008C7EE8" w:rsidRDefault="00E56C61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place of business:</w:t>
      </w:r>
    </w:p>
    <w:p w14:paraId="2B481B84" w14:textId="5AECB825" w:rsidR="00E56C61" w:rsidRPr="008C7EE8" w:rsidRDefault="00E56C61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represented by:</w:t>
      </w:r>
    </w:p>
    <w:p w14:paraId="08545872" w14:textId="4FE68E44" w:rsidR="00E56C61" w:rsidRPr="008C7EE8" w:rsidRDefault="00E56C61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ID No.:</w:t>
      </w:r>
    </w:p>
    <w:p w14:paraId="26D1B773" w14:textId="2D5FD120" w:rsidR="00E56C61" w:rsidRPr="008C7EE8" w:rsidRDefault="00E56C61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mobile:</w:t>
      </w:r>
    </w:p>
    <w:p w14:paraId="56778CCB" w14:textId="72B88F56" w:rsidR="00E56C61" w:rsidRPr="008C7EE8" w:rsidRDefault="00E56C61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e-mail:</w:t>
      </w:r>
    </w:p>
    <w:p w14:paraId="436135AA" w14:textId="73D6BF38" w:rsidR="00E56C61" w:rsidRPr="008C7EE8" w:rsidRDefault="00E56C61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(</w:t>
      </w:r>
      <w:proofErr w:type="gramStart"/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hereinafter</w:t>
      </w:r>
      <w:proofErr w:type="gramEnd"/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 xml:space="preserve"> the “Principal”)</w:t>
      </w:r>
    </w:p>
    <w:p w14:paraId="0354A682" w14:textId="16E44E6A" w:rsidR="00E56C61" w:rsidRPr="008C7EE8" w:rsidRDefault="00E56C61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* (to negotiate the rental, you must provide all required data)</w:t>
      </w:r>
    </w:p>
    <w:p w14:paraId="1D86813C" w14:textId="77777777" w:rsidR="006B169F" w:rsidRPr="008C7EE8" w:rsidRDefault="006B169F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61848458" w14:textId="22B37352" w:rsidR="00E56C61" w:rsidRPr="008C7EE8" w:rsidRDefault="00E56C61" w:rsidP="006B169F">
      <w:pPr>
        <w:autoSpaceDE w:val="0"/>
        <w:autoSpaceDN w:val="0"/>
        <w:adjustRightInd w:val="0"/>
        <w:jc w:val="center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hereby authorise</w:t>
      </w:r>
    </w:p>
    <w:p w14:paraId="65590220" w14:textId="77777777" w:rsidR="006B169F" w:rsidRPr="008C7EE8" w:rsidRDefault="006B169F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33D609E0" w14:textId="60BDF6F9" w:rsidR="00E56C61" w:rsidRPr="008C7EE8" w:rsidRDefault="00E56C61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name and surname:</w:t>
      </w:r>
    </w:p>
    <w:p w14:paraId="3545A20E" w14:textId="1BCB490B" w:rsidR="00E56C61" w:rsidRPr="008C7EE8" w:rsidRDefault="00E56C61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born:</w:t>
      </w:r>
    </w:p>
    <w:p w14:paraId="4B66B818" w14:textId="4480C9D2" w:rsidR="00E56C61" w:rsidRPr="008C7EE8" w:rsidRDefault="00E56C61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residing at:</w:t>
      </w:r>
    </w:p>
    <w:p w14:paraId="3EB155B9" w14:textId="34CA0078" w:rsidR="00E56C61" w:rsidRPr="008C7EE8" w:rsidRDefault="00E56C61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(</w:t>
      </w:r>
      <w:proofErr w:type="gramStart"/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hereinafter</w:t>
      </w:r>
      <w:proofErr w:type="gramEnd"/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 xml:space="preserve"> the “Agent”)</w:t>
      </w:r>
    </w:p>
    <w:p w14:paraId="35D1F956" w14:textId="77777777" w:rsidR="006B169F" w:rsidRPr="008C7EE8" w:rsidRDefault="006B169F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34326E5A" w14:textId="2999A69F" w:rsidR="00E56C61" w:rsidRPr="008C7EE8" w:rsidRDefault="00E56C61" w:rsidP="006B169F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 xml:space="preserve">to conclude a rental agreement between the Principal and </w:t>
      </w:r>
      <w:r w:rsidR="00264E10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SAFEBOXES</w:t>
      </w: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 xml:space="preserve"> </w:t>
      </w:r>
      <w:proofErr w:type="spellStart"/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s.r.o.</w:t>
      </w:r>
      <w:proofErr w:type="spellEnd"/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 xml:space="preserve">, ID No.: 08910502 (hereinafter the “Lessor”), under which the Lessor will give the </w:t>
      </w:r>
      <w:proofErr w:type="gramStart"/>
      <w:r w:rsid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Principal</w:t>
      </w:r>
      <w:proofErr w:type="gramEnd"/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 xml:space="preserve"> the right to use the safe deposit box(es) according to the rental agreement, and to perform any acts related to the rental agreement, in particular, but not exclusively, to issue a personal card to the benefit of the </w:t>
      </w:r>
      <w:r w:rsidR="0072152F"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Principal</w:t>
      </w: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.</w:t>
      </w:r>
    </w:p>
    <w:p w14:paraId="4F0D10A2" w14:textId="77777777" w:rsidR="006B169F" w:rsidRPr="008C7EE8" w:rsidRDefault="006B169F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0DC04BDD" w14:textId="6AD9D1E8" w:rsidR="00E56C61" w:rsidRPr="008C7EE8" w:rsidRDefault="00E56C61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The Agent acts in person and cannot authorise another representative.</w:t>
      </w:r>
    </w:p>
    <w:p w14:paraId="2235F3CD" w14:textId="77777777" w:rsidR="006B169F" w:rsidRPr="008C7EE8" w:rsidRDefault="006B169F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6AEF16B0" w14:textId="77777777" w:rsidR="006B169F" w:rsidRPr="008C7EE8" w:rsidRDefault="006B169F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2FA28A59" w14:textId="77777777" w:rsidR="006B169F" w:rsidRPr="008C7EE8" w:rsidRDefault="006B169F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252B169B" w14:textId="31F04D7F" w:rsidR="00E56C61" w:rsidRPr="008C7EE8" w:rsidRDefault="00E56C61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In</w:t>
      </w: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ab/>
      </w: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ab/>
      </w: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ab/>
        <w:t>on</w:t>
      </w:r>
    </w:p>
    <w:p w14:paraId="332034B1" w14:textId="77777777" w:rsidR="006B169F" w:rsidRPr="008C7EE8" w:rsidRDefault="006B169F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066CB4D7" w14:textId="77777777" w:rsidR="006B169F" w:rsidRPr="008C7EE8" w:rsidRDefault="006B169F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3FB0407D" w14:textId="77777777" w:rsidR="006B169F" w:rsidRPr="008C7EE8" w:rsidRDefault="006B169F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010F106E" w14:textId="051F17A2" w:rsidR="00E56C61" w:rsidRPr="008C7EE8" w:rsidRDefault="00E56C61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Principal:</w:t>
      </w:r>
    </w:p>
    <w:p w14:paraId="14DA63B7" w14:textId="77777777" w:rsidR="006B169F" w:rsidRPr="008C7EE8" w:rsidRDefault="006B169F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39F5F074" w14:textId="3B366C94" w:rsidR="00E56C61" w:rsidRPr="008C7EE8" w:rsidRDefault="00E56C61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_____________________________</w:t>
      </w:r>
    </w:p>
    <w:p w14:paraId="2B16573A" w14:textId="050F68DC" w:rsidR="00E56C61" w:rsidRPr="008C7EE8" w:rsidRDefault="00E56C61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I accept the above authorisation:</w:t>
      </w:r>
    </w:p>
    <w:p w14:paraId="68BBFAD5" w14:textId="77777777" w:rsidR="006B169F" w:rsidRPr="008C7EE8" w:rsidRDefault="006B169F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2C0A4B20" w14:textId="77777777" w:rsidR="006B169F" w:rsidRPr="008C7EE8" w:rsidRDefault="006B169F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2EADBB1B" w14:textId="77777777" w:rsidR="006B169F" w:rsidRPr="008C7EE8" w:rsidRDefault="006B169F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131D1D25" w14:textId="5F39A76F" w:rsidR="00E56C61" w:rsidRPr="008C7EE8" w:rsidRDefault="00E56C61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Agent:</w:t>
      </w:r>
    </w:p>
    <w:p w14:paraId="41D939F8" w14:textId="77777777" w:rsidR="006B169F" w:rsidRPr="008C7EE8" w:rsidRDefault="006B169F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</w:p>
    <w:p w14:paraId="5EF3DC72" w14:textId="216043A2" w:rsidR="00E56C61" w:rsidRPr="008C7EE8" w:rsidRDefault="00E56C61" w:rsidP="00E56C61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</w:pP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_____________________________</w:t>
      </w:r>
    </w:p>
    <w:p w14:paraId="77279CAA" w14:textId="4C5CF09B" w:rsidR="00D1780E" w:rsidRPr="008C7EE8" w:rsidRDefault="00E56C61" w:rsidP="006B169F">
      <w:pPr>
        <w:ind w:left="2920" w:hanging="2920"/>
        <w:jc w:val="both"/>
        <w:rPr>
          <w:rFonts w:asciiTheme="minorHAnsi" w:eastAsia="Arial" w:hAnsiTheme="minorHAnsi" w:cstheme="minorHAnsi"/>
          <w:sz w:val="24"/>
          <w:szCs w:val="24"/>
          <w:lang w:val="en-GB"/>
        </w:rPr>
      </w:pPr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 xml:space="preserve">(The </w:t>
      </w:r>
      <w:proofErr w:type="gramStart"/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>Principal’s</w:t>
      </w:r>
      <w:proofErr w:type="gramEnd"/>
      <w:r w:rsidRPr="008C7EE8">
        <w:rPr>
          <w:rFonts w:asciiTheme="minorHAnsi" w:eastAsiaTheme="minorHAnsi" w:hAnsiTheme="minorHAnsi" w:cstheme="minorHAnsi"/>
          <w:color w:val="000000"/>
          <w:sz w:val="24"/>
          <w:szCs w:val="24"/>
          <w:lang w:val="en-GB"/>
        </w:rPr>
        <w:t xml:space="preserve"> signature on the power of attorney must be officially </w:t>
      </w:r>
      <w:r w:rsidRPr="008C7EE8">
        <w:rPr>
          <w:rFonts w:asciiTheme="minorHAnsi" w:eastAsiaTheme="minorHAnsi" w:hAnsiTheme="minorHAnsi" w:cstheme="minorHAnsi"/>
          <w:sz w:val="24"/>
          <w:szCs w:val="24"/>
          <w:lang w:val="en-GB"/>
        </w:rPr>
        <w:t>certified.)</w:t>
      </w:r>
    </w:p>
    <w:sectPr w:rsidR="00D1780E" w:rsidRPr="008C7EE8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4FD50" w14:textId="77777777" w:rsidR="004A5DBF" w:rsidRDefault="004A5DBF" w:rsidP="00D1780E">
      <w:r>
        <w:separator/>
      </w:r>
    </w:p>
  </w:endnote>
  <w:endnote w:type="continuationSeparator" w:id="0">
    <w:p w14:paraId="2DDFAC63" w14:textId="77777777" w:rsidR="004A5DBF" w:rsidRDefault="004A5DBF" w:rsidP="00D178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AB382" w14:textId="77777777" w:rsidR="004A5DBF" w:rsidRDefault="004A5DBF" w:rsidP="00D1780E">
      <w:r>
        <w:separator/>
      </w:r>
    </w:p>
  </w:footnote>
  <w:footnote w:type="continuationSeparator" w:id="0">
    <w:p w14:paraId="26678150" w14:textId="77777777" w:rsidR="004A5DBF" w:rsidRDefault="004A5DBF" w:rsidP="00D178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54CCA" w14:textId="7D6042E4" w:rsidR="00D1780E" w:rsidRDefault="00D1780E">
    <w:pPr>
      <w:pStyle w:val="Zhlav"/>
    </w:pPr>
    <w:r>
      <w:rPr>
        <w:b/>
        <w:bCs/>
        <w:i/>
        <w:iCs/>
        <w:noProof/>
        <w:color w:val="FF0000"/>
        <w:lang w:val="en"/>
      </w:rPr>
      <w:drawing>
        <wp:inline distT="0" distB="0" distL="0" distR="0" wp14:anchorId="70F31D16" wp14:editId="39AFC35D">
          <wp:extent cx="1658112" cy="344424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8112" cy="3444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431F55A"/>
    <w:multiLevelType w:val="hybridMultilevel"/>
    <w:tmpl w:val="C19939B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A1E4D58"/>
    <w:multiLevelType w:val="hybridMultilevel"/>
    <w:tmpl w:val="C8B0B50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71BC00"/>
    <w:multiLevelType w:val="hybridMultilevel"/>
    <w:tmpl w:val="D6E621E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03C7B0F"/>
    <w:multiLevelType w:val="hybridMultilevel"/>
    <w:tmpl w:val="77265D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9A7F9E"/>
    <w:multiLevelType w:val="hybridMultilevel"/>
    <w:tmpl w:val="864234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B622F6"/>
    <w:multiLevelType w:val="hybridMultilevel"/>
    <w:tmpl w:val="E36C6CE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B6613B"/>
    <w:multiLevelType w:val="hybridMultilevel"/>
    <w:tmpl w:val="AEF0BFAA"/>
    <w:lvl w:ilvl="0" w:tplc="F7DEB44E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2D5790"/>
    <w:multiLevelType w:val="hybridMultilevel"/>
    <w:tmpl w:val="FBFCB0D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D54785"/>
    <w:multiLevelType w:val="hybridMultilevel"/>
    <w:tmpl w:val="E93895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5779D9"/>
    <w:multiLevelType w:val="hybridMultilevel"/>
    <w:tmpl w:val="5AE46C8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68073E"/>
    <w:multiLevelType w:val="hybridMultilevel"/>
    <w:tmpl w:val="1C7290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813EF8"/>
    <w:multiLevelType w:val="hybridMultilevel"/>
    <w:tmpl w:val="D68E7F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EA2DEA"/>
    <w:multiLevelType w:val="hybridMultilevel"/>
    <w:tmpl w:val="3484122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C25AA1"/>
    <w:multiLevelType w:val="hybridMultilevel"/>
    <w:tmpl w:val="7388B6C2"/>
    <w:lvl w:ilvl="0" w:tplc="52A4F1B0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352322"/>
    <w:multiLevelType w:val="hybridMultilevel"/>
    <w:tmpl w:val="0696F2E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F6D73"/>
    <w:multiLevelType w:val="hybridMultilevel"/>
    <w:tmpl w:val="3BAA6E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3667F1"/>
    <w:multiLevelType w:val="multilevel"/>
    <w:tmpl w:val="A2E6CA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5C16B61"/>
    <w:multiLevelType w:val="multilevel"/>
    <w:tmpl w:val="5044A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5E006B5"/>
    <w:multiLevelType w:val="hybridMultilevel"/>
    <w:tmpl w:val="DC34512E"/>
    <w:lvl w:ilvl="0" w:tplc="04050001">
      <w:start w:val="1"/>
      <w:numFmt w:val="bullet"/>
      <w:lvlText w:val=""/>
      <w:lvlJc w:val="left"/>
      <w:pPr>
        <w:ind w:left="113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5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7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9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1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3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5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7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95" w:hanging="360"/>
      </w:pPr>
      <w:rPr>
        <w:rFonts w:ascii="Wingdings" w:hAnsi="Wingdings" w:hint="default"/>
      </w:rPr>
    </w:lvl>
  </w:abstractNum>
  <w:abstractNum w:abstractNumId="19" w15:restartNumberingAfterBreak="0">
    <w:nsid w:val="6B0612C1"/>
    <w:multiLevelType w:val="hybridMultilevel"/>
    <w:tmpl w:val="44AE15A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BB34B94"/>
    <w:multiLevelType w:val="hybridMultilevel"/>
    <w:tmpl w:val="4C1C215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337CFA"/>
    <w:multiLevelType w:val="hybridMultilevel"/>
    <w:tmpl w:val="996A1C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9"/>
  </w:num>
  <w:num w:numId="3">
    <w:abstractNumId w:val="11"/>
  </w:num>
  <w:num w:numId="4">
    <w:abstractNumId w:val="2"/>
  </w:num>
  <w:num w:numId="5">
    <w:abstractNumId w:val="10"/>
  </w:num>
  <w:num w:numId="6">
    <w:abstractNumId w:val="21"/>
  </w:num>
  <w:num w:numId="7">
    <w:abstractNumId w:val="0"/>
  </w:num>
  <w:num w:numId="8">
    <w:abstractNumId w:val="20"/>
  </w:num>
  <w:num w:numId="9">
    <w:abstractNumId w:val="3"/>
  </w:num>
  <w:num w:numId="10">
    <w:abstractNumId w:val="8"/>
  </w:num>
  <w:num w:numId="11">
    <w:abstractNumId w:val="1"/>
  </w:num>
  <w:num w:numId="12">
    <w:abstractNumId w:val="14"/>
  </w:num>
  <w:num w:numId="13">
    <w:abstractNumId w:val="12"/>
  </w:num>
  <w:num w:numId="14">
    <w:abstractNumId w:val="4"/>
  </w:num>
  <w:num w:numId="15">
    <w:abstractNumId w:val="7"/>
  </w:num>
  <w:num w:numId="16">
    <w:abstractNumId w:val="5"/>
  </w:num>
  <w:num w:numId="17">
    <w:abstractNumId w:val="15"/>
  </w:num>
  <w:num w:numId="18">
    <w:abstractNumId w:val="13"/>
  </w:num>
  <w:num w:numId="19">
    <w:abstractNumId w:val="6"/>
  </w:num>
  <w:num w:numId="20">
    <w:abstractNumId w:val="16"/>
  </w:num>
  <w:num w:numId="21">
    <w:abstractNumId w:val="18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LS0NDUxABLGFko6SsGpxcWZ+XkgBca1AGc6OOcsAAAA"/>
  </w:docVars>
  <w:rsids>
    <w:rsidRoot w:val="00D1780E"/>
    <w:rsid w:val="000B1845"/>
    <w:rsid w:val="00112EDD"/>
    <w:rsid w:val="002055A0"/>
    <w:rsid w:val="00264E10"/>
    <w:rsid w:val="00275BAB"/>
    <w:rsid w:val="002F6686"/>
    <w:rsid w:val="0031201D"/>
    <w:rsid w:val="00340FF6"/>
    <w:rsid w:val="003B7701"/>
    <w:rsid w:val="00451C6A"/>
    <w:rsid w:val="004A5DBF"/>
    <w:rsid w:val="004D18AD"/>
    <w:rsid w:val="0060001A"/>
    <w:rsid w:val="006A60AE"/>
    <w:rsid w:val="006B169F"/>
    <w:rsid w:val="0072152F"/>
    <w:rsid w:val="00745C45"/>
    <w:rsid w:val="007738D8"/>
    <w:rsid w:val="00796B69"/>
    <w:rsid w:val="007E4B6A"/>
    <w:rsid w:val="00890383"/>
    <w:rsid w:val="008B3DB7"/>
    <w:rsid w:val="008C7EE8"/>
    <w:rsid w:val="0091448B"/>
    <w:rsid w:val="009B4172"/>
    <w:rsid w:val="009D3050"/>
    <w:rsid w:val="00A75784"/>
    <w:rsid w:val="00AE091C"/>
    <w:rsid w:val="00AF524D"/>
    <w:rsid w:val="00B07B6E"/>
    <w:rsid w:val="00BF761F"/>
    <w:rsid w:val="00C25B8C"/>
    <w:rsid w:val="00D1780E"/>
    <w:rsid w:val="00DA074C"/>
    <w:rsid w:val="00DA70A7"/>
    <w:rsid w:val="00E43F25"/>
    <w:rsid w:val="00E56C61"/>
    <w:rsid w:val="00E67EED"/>
    <w:rsid w:val="00F71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256AF3"/>
  <w15:chartTrackingRefBased/>
  <w15:docId w15:val="{E13267F9-6EFB-4401-BB24-3B993C6B0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1780E"/>
    <w:pPr>
      <w:spacing w:after="0" w:line="240" w:lineRule="auto"/>
    </w:pPr>
    <w:rPr>
      <w:rFonts w:ascii="Times New Roman" w:eastAsiaTheme="minorEastAsia" w:hAnsi="Times New Roman" w:cs="Times New Roman"/>
      <w:lang w:eastAsia="cs-CZ"/>
    </w:rPr>
  </w:style>
  <w:style w:type="paragraph" w:styleId="Nadpis3">
    <w:name w:val="heading 3"/>
    <w:basedOn w:val="Normln"/>
    <w:link w:val="Nadpis3Char"/>
    <w:uiPriority w:val="9"/>
    <w:qFormat/>
    <w:rsid w:val="00F71C03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D1780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rsid w:val="00D1780E"/>
  </w:style>
  <w:style w:type="paragraph" w:styleId="Zpat">
    <w:name w:val="footer"/>
    <w:basedOn w:val="Normln"/>
    <w:link w:val="ZpatChar"/>
    <w:uiPriority w:val="99"/>
    <w:unhideWhenUsed/>
    <w:rsid w:val="00D1780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D1780E"/>
  </w:style>
  <w:style w:type="character" w:styleId="Hypertextovodkaz">
    <w:name w:val="Hyperlink"/>
    <w:basedOn w:val="Standardnpsmoodstavce"/>
    <w:uiPriority w:val="99"/>
    <w:unhideWhenUsed/>
    <w:rsid w:val="009B4172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9B4172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9B4172"/>
    <w:pPr>
      <w:ind w:left="720"/>
      <w:contextualSpacing/>
    </w:pPr>
  </w:style>
  <w:style w:type="paragraph" w:customStyle="1" w:styleId="Default">
    <w:name w:val="Default"/>
    <w:rsid w:val="0060001A"/>
    <w:pPr>
      <w:autoSpaceDE w:val="0"/>
      <w:autoSpaceDN w:val="0"/>
      <w:adjustRightInd w:val="0"/>
      <w:spacing w:after="0" w:line="240" w:lineRule="auto"/>
    </w:pPr>
    <w:rPr>
      <w:rFonts w:ascii="Roboto" w:hAnsi="Roboto" w:cs="Roboto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4D18A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D18AD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D18AD"/>
    <w:rPr>
      <w:rFonts w:ascii="Times New Roman" w:eastAsiaTheme="minorEastAsia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D18A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D18AD"/>
    <w:rPr>
      <w:rFonts w:ascii="Times New Roman" w:eastAsiaTheme="minorEastAsia" w:hAnsi="Times New Roman" w:cs="Times New Roman"/>
      <w:b/>
      <w:bCs/>
      <w:sz w:val="20"/>
      <w:szCs w:val="20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9D3050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styleId="Siln">
    <w:name w:val="Strong"/>
    <w:basedOn w:val="Standardnpsmoodstavce"/>
    <w:uiPriority w:val="22"/>
    <w:qFormat/>
    <w:rsid w:val="009D3050"/>
    <w:rPr>
      <w:b/>
      <w:bCs/>
    </w:rPr>
  </w:style>
  <w:style w:type="paragraph" w:styleId="AdresaHTML">
    <w:name w:val="HTML Address"/>
    <w:basedOn w:val="Normln"/>
    <w:link w:val="AdresaHTMLChar"/>
    <w:uiPriority w:val="99"/>
    <w:unhideWhenUsed/>
    <w:rsid w:val="00F71C03"/>
    <w:rPr>
      <w:rFonts w:eastAsia="Times New Roman"/>
      <w:i/>
      <w:iCs/>
      <w:sz w:val="24"/>
      <w:szCs w:val="24"/>
    </w:rPr>
  </w:style>
  <w:style w:type="character" w:customStyle="1" w:styleId="AdresaHTMLChar">
    <w:name w:val="Adresa HTML Char"/>
    <w:basedOn w:val="Standardnpsmoodstavce"/>
    <w:link w:val="AdresaHTML"/>
    <w:uiPriority w:val="99"/>
    <w:rsid w:val="00F71C03"/>
    <w:rPr>
      <w:rFonts w:ascii="Times New Roman" w:eastAsia="Times New Roman" w:hAnsi="Times New Roman" w:cs="Times New Roman"/>
      <w:i/>
      <w:iCs/>
      <w:sz w:val="24"/>
      <w:szCs w:val="24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rsid w:val="00F71C03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address-name">
    <w:name w:val="address-name"/>
    <w:basedOn w:val="Standardnpsmoodstavce"/>
    <w:rsid w:val="00F71C03"/>
  </w:style>
  <w:style w:type="character" w:customStyle="1" w:styleId="address-value">
    <w:name w:val="address-value"/>
    <w:basedOn w:val="Standardnpsmoodstavce"/>
    <w:rsid w:val="00F71C03"/>
  </w:style>
  <w:style w:type="paragraph" w:customStyle="1" w:styleId="fusion-li-item">
    <w:name w:val="fusion-li-item"/>
    <w:basedOn w:val="Normln"/>
    <w:rsid w:val="00745C45"/>
    <w:pPr>
      <w:spacing w:before="100" w:beforeAutospacing="1" w:after="100" w:afterAutospacing="1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35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45370">
          <w:marLeft w:val="50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32224">
          <w:marLeft w:val="50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16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0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3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0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Šimánková</dc:creator>
  <cp:keywords/>
  <dc:description/>
  <cp:lastModifiedBy>Lucie Sigmundová</cp:lastModifiedBy>
  <cp:revision>8</cp:revision>
  <dcterms:created xsi:type="dcterms:W3CDTF">2021-02-23T00:42:00Z</dcterms:created>
  <dcterms:modified xsi:type="dcterms:W3CDTF">2022-02-07T14:11:00Z</dcterms:modified>
</cp:coreProperties>
</file>